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210979" w14:textId="77777777" w:rsidR="000A03B2" w:rsidRPr="00973C23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973C23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C752A2B" w14:textId="77777777" w:rsidR="008371C9" w:rsidRPr="00973C23" w:rsidRDefault="00875F01" w:rsidP="008371C9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973C23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Mixing and its influence on the precipitation of organic nanoparticles from the liquid phase</w:t>
      </w:r>
      <w:r w:rsidR="00C1723A" w:rsidRPr="00973C2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: A </w:t>
      </w:r>
      <w:proofErr w:type="spellStart"/>
      <w:r w:rsidR="00C1723A" w:rsidRPr="00973C23">
        <w:rPr>
          <w:rFonts w:asciiTheme="minorHAnsi" w:eastAsia="MS PGothic" w:hAnsiTheme="minorHAnsi"/>
          <w:b/>
          <w:bCs/>
          <w:sz w:val="28"/>
          <w:szCs w:val="28"/>
          <w:lang w:val="en-US"/>
        </w:rPr>
        <w:t>Lagrangian</w:t>
      </w:r>
      <w:proofErr w:type="spellEnd"/>
      <w:r w:rsidR="00C1723A" w:rsidRPr="00973C2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erspective</w:t>
      </w:r>
    </w:p>
    <w:p w14:paraId="15DF8AD7" w14:textId="77777777" w:rsidR="008371C9" w:rsidRPr="00973C23" w:rsidRDefault="008371C9" w:rsidP="008371C9">
      <w:pPr>
        <w:snapToGrid w:val="0"/>
        <w:spacing w:after="120"/>
        <w:jc w:val="center"/>
        <w:rPr>
          <w:lang w:val="en-US"/>
        </w:rPr>
      </w:pPr>
      <w:r w:rsidRPr="00973C23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Tobias Schikarski</w:t>
      </w:r>
      <w:r w:rsidRPr="00973C23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973C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&amp; Holger Trzenschiok</w:t>
      </w:r>
      <w:r w:rsidRPr="00973C2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875F01" w:rsidRPr="00973C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973C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c Avila</w:t>
      </w:r>
      <w:r w:rsidR="00875F01" w:rsidRPr="00973C2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973C23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Wolfgang Peukert</w:t>
      </w:r>
      <w:r w:rsidRPr="00973C2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9F4F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</w:p>
    <w:p w14:paraId="3BDE1E11" w14:textId="77777777" w:rsidR="008371C9" w:rsidRPr="00973C23" w:rsidRDefault="008371C9" w:rsidP="008371C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73C23">
        <w:rPr>
          <w:rFonts w:eastAsia="MS PGothic"/>
          <w:i/>
          <w:iCs/>
          <w:color w:val="000000"/>
          <w:sz w:val="20"/>
          <w:lang w:val="en-US"/>
        </w:rPr>
        <w:t>1</w:t>
      </w:r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Particle Technology, Friedrich-Alexander </w:t>
      </w:r>
      <w:proofErr w:type="spellStart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Erlangen-</w:t>
      </w:r>
      <w:proofErr w:type="spellStart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Nürnberg</w:t>
      </w:r>
      <w:proofErr w:type="spellEnd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875F01"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enter of Applied Space </w:t>
      </w:r>
      <w:proofErr w:type="gramStart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ology</w:t>
      </w:r>
      <w:proofErr w:type="gramEnd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Microgravity, </w:t>
      </w:r>
      <w:proofErr w:type="spellStart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Pr="00973C2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Bremen</w:t>
      </w:r>
    </w:p>
    <w:p w14:paraId="53344259" w14:textId="77777777" w:rsidR="008371C9" w:rsidRPr="00973C23" w:rsidRDefault="008371C9" w:rsidP="008371C9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973C2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973C23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9F4F3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wolfgang.peukert</w:t>
      </w:r>
      <w:r w:rsidRPr="00973C23">
        <w:rPr>
          <w:rFonts w:asciiTheme="minorHAnsi" w:eastAsia="MS PGothic" w:hAnsiTheme="minorHAnsi"/>
          <w:bCs/>
          <w:i/>
          <w:iCs/>
          <w:sz w:val="20"/>
          <w:lang w:val="en-US"/>
        </w:rPr>
        <w:t>@fau.de</w:t>
      </w:r>
    </w:p>
    <w:p w14:paraId="16E237D0" w14:textId="77777777" w:rsidR="00704BDF" w:rsidRPr="00973C23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973C23">
        <w:rPr>
          <w:rFonts w:asciiTheme="minorHAnsi" w:hAnsiTheme="minorHAnsi"/>
          <w:b/>
        </w:rPr>
        <w:t>Highlights</w:t>
      </w:r>
    </w:p>
    <w:p w14:paraId="7F83D41E" w14:textId="77777777" w:rsidR="008371C9" w:rsidRPr="00973C23" w:rsidRDefault="008371C9" w:rsidP="008371C9">
      <w:pPr>
        <w:pStyle w:val="AbstractBody"/>
        <w:numPr>
          <w:ilvl w:val="0"/>
          <w:numId w:val="18"/>
        </w:numPr>
        <w:tabs>
          <w:tab w:val="right" w:pos="7100"/>
        </w:tabs>
        <w:rPr>
          <w:rFonts w:asciiTheme="minorHAnsi" w:hAnsiTheme="minorHAnsi"/>
        </w:rPr>
      </w:pPr>
      <w:r w:rsidRPr="00973C23">
        <w:rPr>
          <w:rFonts w:asciiTheme="minorHAnsi" w:hAnsiTheme="minorHAnsi"/>
        </w:rPr>
        <w:t>Precipitated nanoparticles of Ibuprofen down to 25nm</w:t>
      </w:r>
    </w:p>
    <w:p w14:paraId="7F6D6D85" w14:textId="77777777" w:rsidR="008371C9" w:rsidRDefault="00135AD6" w:rsidP="008371C9">
      <w:pPr>
        <w:pStyle w:val="AbstractBody"/>
        <w:numPr>
          <w:ilvl w:val="0"/>
          <w:numId w:val="18"/>
        </w:numPr>
        <w:tabs>
          <w:tab w:val="right" w:pos="7100"/>
        </w:tabs>
        <w:rPr>
          <w:rFonts w:asciiTheme="minorHAnsi" w:hAnsiTheme="minorHAnsi"/>
        </w:rPr>
      </w:pPr>
      <w:r w:rsidRPr="00973C23">
        <w:rPr>
          <w:rFonts w:asciiTheme="minorHAnsi" w:hAnsiTheme="minorHAnsi"/>
        </w:rPr>
        <w:t>P</w:t>
      </w:r>
      <w:r w:rsidR="008371C9" w:rsidRPr="00973C23">
        <w:rPr>
          <w:rFonts w:asciiTheme="minorHAnsi" w:hAnsiTheme="minorHAnsi"/>
        </w:rPr>
        <w:t xml:space="preserve">recise simulations of </w:t>
      </w:r>
      <w:r w:rsidR="00751967">
        <w:rPr>
          <w:rFonts w:asciiTheme="minorHAnsi" w:hAnsiTheme="minorHAnsi"/>
        </w:rPr>
        <w:t>liquid mixing</w:t>
      </w:r>
      <w:r w:rsidR="008371C9" w:rsidRPr="00973C23">
        <w:rPr>
          <w:rFonts w:asciiTheme="minorHAnsi" w:hAnsiTheme="minorHAnsi"/>
        </w:rPr>
        <w:t xml:space="preserve"> in a T-mixer </w:t>
      </w:r>
    </w:p>
    <w:p w14:paraId="240F7371" w14:textId="77777777" w:rsidR="00751967" w:rsidRPr="00973C23" w:rsidRDefault="00751967" w:rsidP="008371C9">
      <w:pPr>
        <w:pStyle w:val="AbstractBody"/>
        <w:numPr>
          <w:ilvl w:val="0"/>
          <w:numId w:val="18"/>
        </w:numPr>
        <w:tabs>
          <w:tab w:val="right" w:pos="7100"/>
        </w:tabs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diction of trend of particle size and shape of PSD with </w:t>
      </w:r>
      <w:proofErr w:type="spellStart"/>
      <w:r>
        <w:rPr>
          <w:rFonts w:asciiTheme="minorHAnsi" w:hAnsiTheme="minorHAnsi"/>
        </w:rPr>
        <w:t>Lagrangian</w:t>
      </w:r>
      <w:proofErr w:type="spellEnd"/>
      <w:r>
        <w:rPr>
          <w:rFonts w:asciiTheme="minorHAnsi" w:hAnsiTheme="minorHAnsi"/>
        </w:rPr>
        <w:t xml:space="preserve"> mixing</w:t>
      </w:r>
    </w:p>
    <w:p w14:paraId="7FCC6DB8" w14:textId="77777777" w:rsidR="00250F65" w:rsidRPr="00973C23" w:rsidRDefault="00250F65" w:rsidP="00250F65">
      <w:pPr>
        <w:pStyle w:val="AbstractBody"/>
        <w:tabs>
          <w:tab w:val="right" w:pos="7100"/>
        </w:tabs>
        <w:ind w:left="1440"/>
      </w:pPr>
    </w:p>
    <w:p w14:paraId="609A2A79" w14:textId="77777777" w:rsidR="00704BDF" w:rsidRPr="00973C23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55C3CE6" w14:textId="77777777" w:rsidR="00112CE1" w:rsidRPr="00973C23" w:rsidRDefault="00C1723A" w:rsidP="00690F2A">
      <w:pPr>
        <w:snapToGrid w:val="0"/>
        <w:spacing w:after="120"/>
        <w:rPr>
          <w:rFonts w:asciiTheme="minorHAnsi" w:hAnsiTheme="minorHAnsi"/>
          <w:sz w:val="22"/>
          <w:szCs w:val="22"/>
          <w:lang w:val="en-US"/>
        </w:rPr>
      </w:pPr>
      <w:r w:rsidRPr="00973C23">
        <w:rPr>
          <w:rFonts w:asciiTheme="minorHAnsi" w:hAnsiTheme="minorHAnsi"/>
          <w:sz w:val="22"/>
          <w:szCs w:val="22"/>
          <w:lang w:val="en-US"/>
        </w:rPr>
        <w:t xml:space="preserve">Mixing 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is key for the fast precipitation of organic </w:t>
      </w:r>
      <w:r w:rsidR="00393147">
        <w:rPr>
          <w:rFonts w:asciiTheme="minorHAnsi" w:hAnsiTheme="minorHAnsi"/>
          <w:b/>
          <w:sz w:val="22"/>
          <w:szCs w:val="22"/>
          <w:lang w:val="en-US"/>
        </w:rPr>
        <w:t>[1</w:t>
      </w:r>
      <w:r w:rsidR="006706B7" w:rsidRPr="00973C23">
        <w:rPr>
          <w:rFonts w:asciiTheme="minorHAnsi" w:hAnsiTheme="minorHAnsi"/>
          <w:b/>
          <w:sz w:val="22"/>
          <w:szCs w:val="22"/>
          <w:lang w:val="en-US"/>
        </w:rPr>
        <w:t>]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 and inorganic </w:t>
      </w:r>
      <w:r w:rsidR="00393147">
        <w:rPr>
          <w:rFonts w:asciiTheme="minorHAnsi" w:hAnsiTheme="minorHAnsi"/>
          <w:b/>
          <w:sz w:val="22"/>
          <w:szCs w:val="22"/>
          <w:lang w:val="en-US"/>
        </w:rPr>
        <w:t>[2</w:t>
      </w:r>
      <w:r w:rsidR="006706B7" w:rsidRPr="00973C23">
        <w:rPr>
          <w:rFonts w:asciiTheme="minorHAnsi" w:hAnsiTheme="minorHAnsi"/>
          <w:b/>
          <w:sz w:val="22"/>
          <w:szCs w:val="22"/>
          <w:lang w:val="en-US"/>
        </w:rPr>
        <w:t>]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 compounds because it determines the supersaturation build-up, which in turn governs the primary particle formation steps such as nucleation and diffusion-limited growth </w:t>
      </w:r>
      <w:r w:rsidR="00393147">
        <w:rPr>
          <w:rFonts w:asciiTheme="minorHAnsi" w:hAnsiTheme="minorHAnsi"/>
          <w:b/>
          <w:sz w:val="22"/>
          <w:szCs w:val="22"/>
          <w:lang w:val="en-US"/>
        </w:rPr>
        <w:t>[1,2</w:t>
      </w:r>
      <w:r w:rsidR="006706B7" w:rsidRPr="00973C23">
        <w:rPr>
          <w:rFonts w:asciiTheme="minorHAnsi" w:hAnsiTheme="minorHAnsi"/>
          <w:b/>
          <w:sz w:val="22"/>
          <w:szCs w:val="22"/>
          <w:lang w:val="en-US"/>
        </w:rPr>
        <w:t>].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112CE1" w:rsidRPr="00973C23">
        <w:rPr>
          <w:rFonts w:asciiTheme="minorHAnsi" w:hAnsiTheme="minorHAnsi"/>
          <w:sz w:val="22"/>
          <w:szCs w:val="22"/>
          <w:lang w:val="en-US"/>
        </w:rPr>
        <w:t>Due to the naturally very small diffusivities of liquid mixtures, t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urbulence </w:t>
      </w:r>
      <w:r w:rsidR="00112CE1" w:rsidRPr="00973C23">
        <w:rPr>
          <w:rFonts w:asciiTheme="minorHAnsi" w:hAnsiTheme="minorHAnsi"/>
          <w:sz w:val="22"/>
          <w:szCs w:val="22"/>
          <w:lang w:val="en-US"/>
        </w:rPr>
        <w:t xml:space="preserve">is primarily chosen to impose fast and well mixing because of 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 xml:space="preserve">its </w:t>
      </w:r>
      <w:proofErr w:type="spellStart"/>
      <w:r w:rsidR="006706B7" w:rsidRPr="00973C23">
        <w:rPr>
          <w:rFonts w:asciiTheme="minorHAnsi" w:hAnsiTheme="minorHAnsi"/>
          <w:sz w:val="22"/>
          <w:szCs w:val="22"/>
          <w:lang w:val="en-US"/>
        </w:rPr>
        <w:t>spatio</w:t>
      </w:r>
      <w:proofErr w:type="spellEnd"/>
      <w:r w:rsidR="00E065D5">
        <w:rPr>
          <w:rFonts w:asciiTheme="minorHAnsi" w:hAnsiTheme="minorHAnsi"/>
          <w:sz w:val="22"/>
          <w:szCs w:val="22"/>
          <w:lang w:val="en-US"/>
        </w:rPr>
        <w:t>-</w:t>
      </w:r>
      <w:r w:rsidR="006706B7" w:rsidRPr="00973C23">
        <w:rPr>
          <w:rFonts w:asciiTheme="minorHAnsi" w:hAnsiTheme="minorHAnsi"/>
          <w:sz w:val="22"/>
          <w:szCs w:val="22"/>
          <w:lang w:val="en-US"/>
        </w:rPr>
        <w:t>temporal randomness and the cascade of various length scales</w:t>
      </w:r>
      <w:r w:rsidR="00112CE1" w:rsidRPr="00973C23">
        <w:rPr>
          <w:rFonts w:asciiTheme="minorHAnsi" w:hAnsiTheme="minorHAnsi"/>
          <w:sz w:val="22"/>
          <w:szCs w:val="22"/>
          <w:lang w:val="en-US"/>
        </w:rPr>
        <w:t xml:space="preserve">. To accurately model precipitation, turbulent mixing needs to be well captured in simulations. </w:t>
      </w:r>
    </w:p>
    <w:p w14:paraId="0E990E56" w14:textId="77777777" w:rsidR="00481108" w:rsidRPr="00973C23" w:rsidRDefault="00112CE1" w:rsidP="00690F2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hAnsiTheme="minorHAnsi"/>
          <w:sz w:val="22"/>
          <w:szCs w:val="22"/>
          <w:lang w:val="en-US"/>
        </w:rPr>
        <w:t>In our recent study</w:t>
      </w:r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393147">
        <w:rPr>
          <w:rFonts w:asciiTheme="minorHAnsi" w:hAnsiTheme="minorHAnsi"/>
          <w:b/>
          <w:sz w:val="22"/>
          <w:szCs w:val="22"/>
          <w:lang w:val="en-US"/>
        </w:rPr>
        <w:t>[3</w:t>
      </w:r>
      <w:r w:rsidR="00C906D5" w:rsidRPr="00973C23">
        <w:rPr>
          <w:rFonts w:asciiTheme="minorHAnsi" w:hAnsiTheme="minorHAnsi"/>
          <w:b/>
          <w:sz w:val="22"/>
          <w:szCs w:val="22"/>
          <w:lang w:val="en-US"/>
        </w:rPr>
        <w:t>]</w:t>
      </w:r>
      <w:r w:rsidRPr="00973C23">
        <w:rPr>
          <w:rFonts w:asciiTheme="minorHAnsi" w:hAnsiTheme="minorHAnsi"/>
          <w:sz w:val="22"/>
          <w:szCs w:val="22"/>
          <w:lang w:val="en-US"/>
        </w:rPr>
        <w:t xml:space="preserve">, </w:t>
      </w:r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we achieved </w:t>
      </w:r>
      <w:r w:rsidR="00973C23" w:rsidRPr="00973C23">
        <w:rPr>
          <w:rFonts w:asciiTheme="minorHAnsi" w:hAnsiTheme="minorHAnsi"/>
          <w:sz w:val="22"/>
          <w:szCs w:val="22"/>
          <w:lang w:val="en-US"/>
        </w:rPr>
        <w:t>excellent</w:t>
      </w:r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 qualitative agreement in the mixing efficiency of a simple T-mixer between experiments and direct numerical simulations (no turbulence </w:t>
      </w:r>
      <w:r w:rsidR="00973C23" w:rsidRPr="00973C23">
        <w:rPr>
          <w:rFonts w:asciiTheme="minorHAnsi" w:hAnsiTheme="minorHAnsi"/>
          <w:sz w:val="22"/>
          <w:szCs w:val="22"/>
          <w:lang w:val="en-US"/>
        </w:rPr>
        <w:t>model</w:t>
      </w:r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ing) </w:t>
      </w:r>
      <w:proofErr w:type="gramStart"/>
      <w:r w:rsidR="00C906D5" w:rsidRPr="00973C23">
        <w:rPr>
          <w:rFonts w:asciiTheme="minorHAnsi" w:hAnsiTheme="minorHAnsi"/>
          <w:sz w:val="22"/>
          <w:szCs w:val="22"/>
          <w:lang w:val="en-US"/>
        </w:rPr>
        <w:t>over</w:t>
      </w:r>
      <w:proofErr w:type="gramEnd"/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 a wide range of Reynolds numbers </w:t>
      </w:r>
      <w:r w:rsidR="00C906D5" w:rsidRPr="00973C23">
        <w:rPr>
          <w:rFonts w:asciiTheme="minorHAnsi" w:hAnsiTheme="minorHAnsi"/>
          <w:i/>
          <w:sz w:val="22"/>
          <w:szCs w:val="22"/>
          <w:lang w:val="en-US"/>
        </w:rPr>
        <w:t>Re=(100,4000).</w:t>
      </w:r>
      <w:r w:rsidR="00C906D5" w:rsidRPr="00973C23">
        <w:rPr>
          <w:rFonts w:asciiTheme="minorHAnsi" w:hAnsiTheme="minorHAnsi"/>
          <w:sz w:val="22"/>
          <w:szCs w:val="22"/>
          <w:lang w:val="en-US"/>
        </w:rPr>
        <w:t xml:space="preserve"> 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>Despite the new</w:t>
      </w:r>
      <w:r w:rsidR="00E065D5">
        <w:rPr>
          <w:rFonts w:asciiTheme="minorHAnsi" w:hAnsiTheme="minorHAnsi" w:cs="Arial"/>
          <w:sz w:val="22"/>
          <w:szCs w:val="22"/>
          <w:lang w:val="en-US"/>
        </w:rPr>
        <w:t>ly</w:t>
      </w:r>
      <w:r w:rsidR="00AA03E1">
        <w:rPr>
          <w:rFonts w:asciiTheme="minorHAnsi" w:hAnsiTheme="minorHAnsi" w:cs="Arial"/>
          <w:sz w:val="22"/>
          <w:szCs w:val="22"/>
          <w:lang w:val="en-US"/>
        </w:rPr>
        <w:t xml:space="preserve"> gained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 xml:space="preserve"> insights into the mix</w:t>
      </w:r>
      <w:r w:rsidR="00AA03E1">
        <w:rPr>
          <w:rFonts w:asciiTheme="minorHAnsi" w:hAnsiTheme="minorHAnsi" w:cs="Arial"/>
          <w:sz w:val="22"/>
          <w:szCs w:val="22"/>
          <w:lang w:val="en-US"/>
        </w:rPr>
        <w:t>ing process,</w:t>
      </w:r>
      <w:r w:rsidR="00A64323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 xml:space="preserve">analysis of the influence of </w:t>
      </w:r>
      <w:r w:rsidR="00A64323">
        <w:rPr>
          <w:rFonts w:asciiTheme="minorHAnsi" w:hAnsiTheme="minorHAnsi" w:cs="Arial"/>
          <w:sz w:val="22"/>
          <w:szCs w:val="22"/>
          <w:lang w:val="en-US"/>
        </w:rPr>
        <w:t xml:space="preserve">the 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>mixing on the particle size distribution</w:t>
      </w:r>
      <w:r w:rsidR="00F82B4F">
        <w:rPr>
          <w:rFonts w:asciiTheme="minorHAnsi" w:hAnsiTheme="minorHAnsi" w:cs="Arial"/>
          <w:sz w:val="22"/>
          <w:szCs w:val="22"/>
          <w:lang w:val="en-US"/>
        </w:rPr>
        <w:t xml:space="preserve"> (PSD)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 xml:space="preserve"> of organic nanoparticles, resulting from precipitation experiments at various flow</w:t>
      </w:r>
      <w:r w:rsidR="00393147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C906D5" w:rsidRPr="00973C23">
        <w:rPr>
          <w:rFonts w:asciiTheme="minorHAnsi" w:hAnsiTheme="minorHAnsi" w:cs="Arial"/>
          <w:sz w:val="22"/>
          <w:szCs w:val="22"/>
          <w:lang w:val="en-US"/>
        </w:rPr>
        <w:t xml:space="preserve">rates, is still missing. </w:t>
      </w:r>
      <w:r w:rsidR="00A64323">
        <w:rPr>
          <w:rFonts w:asciiTheme="minorHAnsi" w:hAnsiTheme="minorHAnsi" w:cs="Arial"/>
          <w:sz w:val="22"/>
          <w:szCs w:val="22"/>
          <w:lang w:val="en-US"/>
        </w:rPr>
        <w:t>In doing</w:t>
      </w:r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 xml:space="preserve"> so, we study the mixing beha</w:t>
      </w:r>
      <w:r w:rsidR="00973C23">
        <w:rPr>
          <w:rFonts w:asciiTheme="minorHAnsi" w:hAnsiTheme="minorHAnsi" w:cs="Arial"/>
          <w:sz w:val="22"/>
          <w:szCs w:val="22"/>
          <w:lang w:val="en-US"/>
        </w:rPr>
        <w:t>vio</w:t>
      </w:r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 xml:space="preserve">r along </w:t>
      </w:r>
      <w:proofErr w:type="spellStart"/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>Lagrangian</w:t>
      </w:r>
      <w:proofErr w:type="spellEnd"/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 xml:space="preserve"> trajectories and relate the findings to the experimentally obtained </w:t>
      </w:r>
      <w:r w:rsidR="00F82B4F">
        <w:rPr>
          <w:rFonts w:asciiTheme="minorHAnsi" w:hAnsiTheme="minorHAnsi" w:cs="Arial"/>
          <w:sz w:val="22"/>
          <w:szCs w:val="22"/>
          <w:lang w:val="en-US"/>
        </w:rPr>
        <w:t>PSDs</w:t>
      </w:r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>. It appears that this a</w:t>
      </w:r>
      <w:r w:rsidR="00BA3A4F" w:rsidRPr="00973C23">
        <w:rPr>
          <w:rFonts w:asciiTheme="minorHAnsi" w:hAnsiTheme="minorHAnsi" w:cs="Arial"/>
          <w:sz w:val="22"/>
          <w:szCs w:val="22"/>
          <w:lang w:val="en-US"/>
        </w:rPr>
        <w:t xml:space="preserve">pproach allows to qualitatively </w:t>
      </w:r>
      <w:proofErr w:type="gramStart"/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>predict</w:t>
      </w:r>
      <w:proofErr w:type="gramEnd"/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 xml:space="preserve"> the trend of the mean particle size as well as the width of the </w:t>
      </w:r>
      <w:r w:rsidR="00F82B4F">
        <w:rPr>
          <w:rFonts w:asciiTheme="minorHAnsi" w:hAnsiTheme="minorHAnsi" w:cs="Arial"/>
          <w:sz w:val="22"/>
          <w:szCs w:val="22"/>
          <w:lang w:val="en-US"/>
        </w:rPr>
        <w:t>PSD</w:t>
      </w:r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 xml:space="preserve"> </w:t>
      </w:r>
      <w:r w:rsidR="00973C23">
        <w:rPr>
          <w:rFonts w:asciiTheme="minorHAnsi" w:hAnsiTheme="minorHAnsi" w:cs="Arial"/>
          <w:sz w:val="22"/>
          <w:szCs w:val="22"/>
          <w:lang w:val="en-US"/>
        </w:rPr>
        <w:t>without any precipitation model</w:t>
      </w:r>
      <w:r w:rsidR="001F1C15" w:rsidRPr="00973C23">
        <w:rPr>
          <w:rFonts w:asciiTheme="minorHAnsi" w:hAnsiTheme="minorHAnsi" w:cs="Arial"/>
          <w:sz w:val="22"/>
          <w:szCs w:val="22"/>
          <w:lang w:val="en-US"/>
        </w:rPr>
        <w:t>ing</w:t>
      </w:r>
      <w:r w:rsidR="00BA3A4F" w:rsidRPr="00973C23">
        <w:rPr>
          <w:rFonts w:asciiTheme="minorHAnsi" w:hAnsiTheme="minorHAnsi" w:cs="Arial"/>
          <w:sz w:val="22"/>
          <w:szCs w:val="22"/>
          <w:lang w:val="en-US"/>
        </w:rPr>
        <w:t xml:space="preserve">, which is very challenging itself. </w:t>
      </w:r>
    </w:p>
    <w:p w14:paraId="20C7B75C" w14:textId="77777777" w:rsidR="00704BDF" w:rsidRPr="00973C23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8D20E27" w14:textId="77777777" w:rsidR="008371C9" w:rsidRPr="00973C23" w:rsidRDefault="000012B8" w:rsidP="008371C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mp</w:t>
      </w:r>
      <w:r w:rsidR="00E93A3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 T-mixer 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used to mix </w:t>
      </w:r>
      <w:r w:rsidR="00A739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0F65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lkaline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ibuprofen solution with </w:t>
      </w:r>
      <w:r w:rsidR="00A739A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 w:rsidR="00F81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50F65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acidic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Zirconium chloride solution</w:t>
      </w:r>
      <w:r w:rsidR="00C51BD1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triggers the precipitation of Ibuprofen </w:t>
      </w:r>
      <w:r w:rsidR="00AB673B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</w:t>
      </w:r>
      <w:proofErr w:type="spellStart"/>
      <w:r w:rsidR="004B6423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Zr</w:t>
      </w:r>
      <w:proofErr w:type="spellEnd"/>
      <w:r w:rsidR="004B6423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-ions</w:t>
      </w:r>
      <w:r w:rsidR="00AB673B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bil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AB673B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ze the formed particles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ing </w:t>
      </w:r>
      <w:r w:rsidR="00F81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ble 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particle suspensions are analyzed with dyna</w:t>
      </w:r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 light scattering to obtain the</w:t>
      </w:r>
      <w:r w:rsidR="00F81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2B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SD</w:t>
      </w:r>
      <w:r w:rsidR="00F81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Note that the fluid properties of the water-water mixture are not affected by the chemicals as well as the 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cellent particle stability </w:t>
      </w:r>
      <w:r w:rsidR="00F81B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ents ripening or aggregation. </w:t>
      </w:r>
      <w:r w:rsidR="009556A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umerical </w:t>
      </w:r>
      <w:r w:rsidR="00AA03E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ach</w:t>
      </w:r>
      <w:r w:rsidR="009556A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sts of </w:t>
      </w:r>
      <w:r w:rsidR="00AA0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 numerical </w:t>
      </w:r>
      <w:r w:rsidR="009556A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simulations</w:t>
      </w:r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ixing process </w:t>
      </w:r>
      <w:r w:rsidR="00AA0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ving for </w:t>
      </w:r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Navier</w:t>
      </w:r>
      <w:proofErr w:type="spellEnd"/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-Stokes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elocity)</w:t>
      </w:r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AA0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ction-diffusion equation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mposition)</w:t>
      </w:r>
      <w:r w:rsidR="00A07387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empirical-</w:t>
      </w:r>
      <w:r w:rsidR="007C18F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e approach is here applied which </w:t>
      </w:r>
      <w:r w:rsidR="00AA03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es not require any </w:t>
      </w:r>
      <w:r w:rsidR="007C18F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urbulence modeling. </w:t>
      </w:r>
      <w:proofErr w:type="spellStart"/>
      <w:r w:rsidR="0078615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rangian</w:t>
      </w:r>
      <w:proofErr w:type="spellEnd"/>
      <w:r w:rsidR="0078615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jectories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computed by solving </w:t>
      </w:r>
      <m:oMath>
        <m:f>
          <m:f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∂</m:t>
            </m:r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  <m:t>i</m:t>
                </m:r>
              </m:sub>
            </m:sSub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∂t</m:t>
            </m:r>
          </m:den>
        </m:f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=</m:t>
        </m:r>
        <m:sSub>
          <m:sSubPr>
            <m:ctrlPr>
              <w:rPr>
                <w:rFonts w:ascii="Cambria Math" w:eastAsia="MS PGothic" w:hAnsi="Cambria Math"/>
                <w:b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i</m:t>
            </m:r>
          </m:sub>
        </m:sSub>
      </m:oMath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re</w:t>
      </w:r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x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i</m:t>
            </m:r>
          </m:sub>
        </m:sSub>
      </m:oMath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m:oMath>
        <m:sSub>
          <m:sSubPr>
            <m:ctrlPr>
              <w:rPr>
                <w:rFonts w:ascii="Cambria Math" w:eastAsia="MS PGothic" w:hAnsi="Cambria Math"/>
                <w:b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i</m:t>
            </m:r>
          </m:sub>
        </m:sSub>
      </m:oMath>
      <w:r w:rsidR="00421FAA" w:rsidRPr="00973C23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 xml:space="preserve"> </w:t>
      </w:r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the </w:t>
      </w:r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position and velocity </w:t>
      </w:r>
      <w:r w:rsidR="006B65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ctor </w:t>
      </w:r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proofErr w:type="spellStart"/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421FAA" w:rsidRPr="00DC24FB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h</w:t>
      </w:r>
      <w:proofErr w:type="spellEnd"/>
      <w:r w:rsidR="00421FAA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jectory, respectively</w:t>
      </w:r>
      <w:r w:rsidR="008371C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93A3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s on the </w:t>
      </w:r>
      <w:r w:rsidR="00AB673B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ing and precipitation </w:t>
      </w:r>
      <w:r w:rsidR="00E93A3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</w:t>
      </w:r>
      <w:r w:rsidR="00AB673B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on the </w:t>
      </w:r>
      <w:r w:rsidR="00E93A3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ow simulations can be found in </w:t>
      </w:r>
      <w:r w:rsidR="00E93A36" w:rsidRPr="00973C23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[3,4]</w:t>
      </w:r>
      <w:r w:rsidR="00BA3A4F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pectively</w:t>
      </w:r>
      <w:r w:rsidR="00E93A36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371C9"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D75BDD2" w14:textId="77777777" w:rsidR="00E93A36" w:rsidRPr="00973C23" w:rsidRDefault="009C2CB9" w:rsidP="00E93A36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973C23"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D752832" wp14:editId="0293BFA3">
                <wp:simplePos x="0" y="0"/>
                <wp:positionH relativeFrom="column">
                  <wp:posOffset>1485900</wp:posOffset>
                </wp:positionH>
                <wp:positionV relativeFrom="paragraph">
                  <wp:posOffset>-99695</wp:posOffset>
                </wp:positionV>
                <wp:extent cx="2680335" cy="245900"/>
                <wp:effectExtent l="0" t="0" r="0" b="8255"/>
                <wp:wrapNone/>
                <wp:docPr id="10" name="Gruppieren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0335" cy="245900"/>
                          <a:chOff x="2290483" y="-47539"/>
                          <a:chExt cx="2680335" cy="245900"/>
                        </a:xfrm>
                      </wpg:grpSpPr>
                      <wps:wsp>
                        <wps:cNvPr id="8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2290483" y="-47383"/>
                            <a:ext cx="401954" cy="245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343D41" w14:textId="77777777" w:rsidR="005B33EA" w:rsidRPr="00724055" w:rsidRDefault="005B33EA" w:rsidP="009C2CB9">
                              <w:pPr>
                                <w:rPr>
                                  <w:lang w:val="de-DE"/>
                                </w:rPr>
                              </w:pPr>
                              <w:r>
                                <w:t>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4568864" y="-47539"/>
                            <a:ext cx="401954" cy="245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0E99C4" w14:textId="77777777" w:rsidR="005B33EA" w:rsidRPr="00724055" w:rsidRDefault="005B33EA" w:rsidP="009C2CB9">
                              <w:pPr>
                                <w:rPr>
                                  <w:lang w:val="de-DE"/>
                                </w:rPr>
                              </w:pPr>
                              <w:r>
                                <w:t>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pieren 10" o:spid="_x0000_s1026" style="position:absolute;left:0;text-align:left;margin-left:117pt;margin-top:-7.85pt;width:211.05pt;height:19.35pt;z-index:251659264;mso-width-relative:margin;mso-height-relative:margin" coordorigin="22904,-475" coordsize="26803,2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7" type="#_x0000_t202" style="position:absolute;left:22904;top:-473;width:4020;height:24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aEEb4A&#10;AADaAAAADwAAAGRycy9kb3ducmV2LnhtbERPPWvDMBDdA/0P4grdEjmBluJENqFtIEOXus5+WFfL&#10;1DoZ62o7/74aAhkf7/tQLr5XE42xC2xgu8lAETfBdtwaqL9P61dQUZAt9oHJwJUilMXD6oC5DTN/&#10;0VRJq1IIxxwNOJEh1zo2jjzGTRiIE/cTRo+S4NhqO+Kcwn2vd1n2oj12nBocDvTmqPmt/rwBEXvc&#10;XusPH8+X5fN9dlnzjLUxT4/LcQ9KaJG7+OY+WwNpa7qSboAu/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VGhBG+AAAA2gAAAA8AAAAAAAAAAAAAAAAAmAIAAGRycy9kb3ducmV2&#10;LnhtbFBLBQYAAAAABAAEAPUAAACDAwAAAAA=&#10;" filled="f" stroked="f">
                  <v:textbox style="mso-fit-shape-to-text:t">
                    <w:txbxContent>
                      <w:p w:rsidR="005B33EA" w:rsidRPr="00724055" w:rsidRDefault="005B33EA" w:rsidP="009C2CB9">
                        <w:pPr>
                          <w:rPr>
                            <w:lang w:val="de-DE"/>
                          </w:rPr>
                        </w:pPr>
                        <w:r>
                          <w:t>a)</w:t>
                        </w:r>
                      </w:p>
                    </w:txbxContent>
                  </v:textbox>
                </v:shape>
                <v:shape id="Textfeld 2" o:spid="_x0000_s1028" type="#_x0000_t202" style="position:absolute;left:45688;top:-475;width:4020;height:24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ohisEA&#10;AADaAAAADwAAAGRycy9kb3ducmV2LnhtbESPT2vCQBTE7wW/w/IEb3VjwdJGVxH/gIdeauP9kX1m&#10;g9m3Iftq4rd3hUKPw8z8hlmuB9+oG3WxDmxgNs1AEZfB1lwZKH4Orx+goiBbbAKTgTtFWK9GL0vM&#10;bej5m24nqVSCcMzRgBNpc61j6chjnIaWOHmX0HmUJLtK2w77BPeNfsuyd+2x5rTgsKWto/J6+vUG&#10;ROxmdi/2Ph7Pw9eud1k5x8KYyXjYLEAJDfIf/msfrYFPeF5JN0CvH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oKIYrBAAAA2gAAAA8AAAAAAAAAAAAAAAAAmAIAAGRycy9kb3du&#10;cmV2LnhtbFBLBQYAAAAABAAEAPUAAACGAwAAAAA=&#10;" filled="f" stroked="f">
                  <v:textbox style="mso-fit-shape-to-text:t">
                    <w:txbxContent>
                      <w:p w:rsidR="005B33EA" w:rsidRPr="00724055" w:rsidRDefault="005B33EA" w:rsidP="009C2CB9">
                        <w:pPr>
                          <w:rPr>
                            <w:lang w:val="de-DE"/>
                          </w:rPr>
                        </w:pPr>
                        <w:r>
                          <w:t>b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GoBack"/>
      <w:r w:rsidR="0073024E" w:rsidRPr="00973C23"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mc:AlternateContent>
          <mc:Choice Requires="wpg">
            <w:drawing>
              <wp:inline distT="0" distB="0" distL="0" distR="0" wp14:anchorId="792B8FE7" wp14:editId="5A544A2E">
                <wp:extent cx="4581749" cy="1773816"/>
                <wp:effectExtent l="0" t="0" r="0" b="0"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81749" cy="1765391"/>
                          <a:chOff x="2362955" y="1722"/>
                          <a:chExt cx="3956364" cy="1513758"/>
                        </a:xfrm>
                      </wpg:grpSpPr>
                      <pic:pic xmlns:pic="http://schemas.openxmlformats.org/drawingml/2006/picture">
                        <pic:nvPicPr>
                          <pic:cNvPr id="2" name="Grafik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62955" y="5503"/>
                            <a:ext cx="2027976" cy="1509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Grafik 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90931" y="1722"/>
                            <a:ext cx="1928388" cy="1436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uppieren 7" o:spid="_x0000_s1026" style="width:360.75pt;height:139.65pt;mso-position-horizontal-relative:char;mso-position-vertical-relative:line" coordorigin="2362955,1722" coordsize="3956364,1513758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2" o:spid="_x0000_s1027" type="#_x0000_t75" style="position:absolute;left:2362955;top:5503;width:2027976;height:1509977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MXC&#10;GyjEAAAA2gAAAA8AAABkcnMvZG93bnJldi54bWxEj0FrwkAUhO8F/8PyhF6K2WihNDGbIEKh9VYV&#10;i7dH9pksyb4N2a3Gf98tFHocZuYbpqgm24srjd44VrBMUhDEtdOGGwXHw9viFYQPyBp7x6TgTh6q&#10;cvZQYK7djT/pug+NiBD2OSpoQxhyKX3dkkWfuIE4ehc3WgxRjo3UI94i3PZylaYv0qLhuNDiQNuW&#10;6m7/bRV0x4/ds99lfXY3X6fzaTB682SUepxPmzWIQFP4D/+137WCFfxeiTdAlj8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MXCGyjEAAAA2gAAAA8AAAAAAAAAAAAAAAAAnAIA&#10;AGRycy9kb3ducmV2LnhtbFBLBQYAAAAABAAEAPcAAACNAwAAAAA=&#10;">
                  <v:imagedata r:id="rId13" o:title=""/>
                  <v:path arrowok="t"/>
                </v:shape>
                <v:shape id="Grafik 6" o:spid="_x0000_s1028" type="#_x0000_t75" style="position:absolute;left:4390931;top:1722;width:1928388;height:1436056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">
                  <v:imagedata r:id="rId14" o:title=""/>
                  <v:path arrowok="t"/>
                </v:shape>
                <w10:anchorlock/>
              </v:group>
            </w:pict>
          </mc:Fallback>
        </mc:AlternateContent>
      </w:r>
      <w:bookmarkEnd w:id="0"/>
      <w:r w:rsidR="009175F5" w:rsidRPr="00973C23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</w:p>
    <w:p w14:paraId="48FFD7FD" w14:textId="77777777" w:rsidR="009175F5" w:rsidRPr="00973C23" w:rsidRDefault="009175F5" w:rsidP="00E93A36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973C23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973C23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AF6457" w:rsidRPr="00973C23">
        <w:rPr>
          <w:rFonts w:asciiTheme="minorHAnsi" w:eastAsia="MS PGothic" w:hAnsiTheme="minorHAnsi"/>
          <w:color w:val="000000"/>
          <w:szCs w:val="18"/>
          <w:lang w:val="en-US"/>
        </w:rPr>
        <w:t>(a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>) Experimentally measured and computationally estimated mixing time t</w:t>
      </w:r>
      <w:r w:rsidRPr="00973C2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m </w:t>
      </w:r>
      <w:r w:rsidR="00CC743B"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(left y-axis) 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>and median particle size x</w:t>
      </w:r>
      <w:r w:rsidRPr="00973C23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50,3 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(right y-axis)  as </w:t>
      </w:r>
      <w:r w:rsidR="00DB5BFB"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a 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>fu</w:t>
      </w:r>
      <w:r w:rsidR="00AF6457" w:rsidRPr="00973C23">
        <w:rPr>
          <w:rFonts w:asciiTheme="minorHAnsi" w:eastAsia="MS PGothic" w:hAnsiTheme="minorHAnsi"/>
          <w:color w:val="000000"/>
          <w:szCs w:val="18"/>
          <w:lang w:val="en-US"/>
        </w:rPr>
        <w:t>nction of Reynolds number Re. (b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 w:rsidR="006E7DF2">
        <w:rPr>
          <w:rFonts w:asciiTheme="minorHAnsi" w:eastAsia="MS PGothic" w:hAnsiTheme="minorHAnsi"/>
          <w:color w:val="000000"/>
          <w:szCs w:val="18"/>
          <w:lang w:val="en-US"/>
        </w:rPr>
        <w:t xml:space="preserve">Mean residence time </w:t>
      </w:r>
      <w:proofErr w:type="spellStart"/>
      <w:r w:rsidR="006E7DF2">
        <w:rPr>
          <w:rFonts w:asciiTheme="minorHAnsi" w:eastAsia="MS PGothic" w:hAnsiTheme="minorHAnsi"/>
          <w:color w:val="000000"/>
          <w:szCs w:val="18"/>
          <w:lang w:val="en-US"/>
        </w:rPr>
        <w:t>t</w:t>
      </w:r>
      <w:r w:rsidR="006E7DF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r</w:t>
      </w:r>
      <w:proofErr w:type="spellEnd"/>
      <w:r w:rsidR="006E7DF2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 xml:space="preserve"> </w:t>
      </w:r>
      <w:r w:rsidR="006E7DF2">
        <w:rPr>
          <w:rFonts w:asciiTheme="minorHAnsi" w:eastAsia="MS PGothic" w:hAnsiTheme="minorHAnsi"/>
          <w:color w:val="000000"/>
          <w:szCs w:val="18"/>
          <w:lang w:val="en-US"/>
        </w:rPr>
        <w:t>as a function of Reynolds number Re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6E7DF2">
        <w:rPr>
          <w:rFonts w:asciiTheme="minorHAnsi" w:eastAsia="MS PGothic" w:hAnsiTheme="minorHAnsi"/>
          <w:color w:val="000000"/>
          <w:szCs w:val="18"/>
          <w:lang w:val="en-US"/>
        </w:rPr>
        <w:t xml:space="preserve"> The inset compares the width of PSD to that of the RTD.</w:t>
      </w:r>
      <w:r w:rsidRPr="00973C23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14:paraId="1A0DCF51" w14:textId="77777777" w:rsidR="00704BDF" w:rsidRPr="00973C23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ED71811" w14:textId="77777777" w:rsidR="00393147" w:rsidRDefault="00393147" w:rsidP="00393147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upersaturation is the thermodynamic driving force of precipitation, which is determined by the rate the two fluids are brought in contact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each other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us, the primary particle formation steps nucleation and growth are mixing controlled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he assumption of fast chemical reactions, 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outcome should reflect the mixing efficiency when a sufficient stabilization is applied. This prevailing view is substantiated in Fig. 1a), which depicts a nearly perfect alignment of the experimentally determined mixing efficienc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m</m:t>
            </m:r>
          </m:sub>
        </m:sSub>
      </m:oMath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Villermaux-Dushman reaction </w:t>
      </w:r>
      <w:r w:rsidRPr="00770FE4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[</w:t>
      </w:r>
      <w:r w:rsidR="00770FE4" w:rsidRPr="00770FE4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3</w:t>
      </w:r>
      <w:r w:rsidRPr="00770FE4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]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the median particle size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x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50,3</m:t>
            </m:r>
          </m:sub>
        </m:sSub>
      </m:oMath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Reynolds number increases. </w:t>
      </w:r>
    </w:p>
    <w:p w14:paraId="3CC2FC26" w14:textId="77777777" w:rsidR="00393147" w:rsidRPr="00393147" w:rsidRDefault="00393147" w:rsidP="00393147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chemical engineering community, it is common to relate the reaction outcome with the residence time and its distribution. Having a large 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</w:t>
      </w:r>
      <w:r w:rsidR="00E065D5"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proofErr w:type="spellStart"/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rangian</w:t>
      </w:r>
      <w:proofErr w:type="spellEnd"/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jectories, the residence time distribution (RTD) can be precisely calculated 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E065D5"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s. Fig. 1b) 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s the mean residence time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t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r</m:t>
            </m:r>
          </m:sub>
        </m:sSub>
      </m:oMath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 function of the Reynolds number. It turns out that the qualitative trend of the mixing efficiency 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kewise of the median particle size induced by alteration of flow structures are not featured by the mean residence time. However, comparing the widths of PSDs with these of RTDs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qualitative trend is very well captured. This finding suggests that the shape of the PSD is determined by the </w:t>
      </w:r>
      <w:r w:rsidR="00E065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atial 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tribution of large-sca</w:t>
      </w:r>
      <w:r w:rsidR="00615D99">
        <w:rPr>
          <w:rFonts w:asciiTheme="minorHAnsi" w:eastAsia="MS PGothic" w:hAnsiTheme="minorHAnsi"/>
          <w:color w:val="000000"/>
          <w:sz w:val="22"/>
          <w:szCs w:val="22"/>
          <w:lang w:val="en-US"/>
        </w:rPr>
        <w:t>le flow structures while the trend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ean particle size depends primarily on local change</w:t>
      </w:r>
      <w:r w:rsidR="00615D9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3931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fluid composition. </w:t>
      </w:r>
    </w:p>
    <w:p w14:paraId="1F500B95" w14:textId="77777777" w:rsidR="00F572F5" w:rsidRPr="00973C23" w:rsidRDefault="00704BDF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973C2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5CD91B6F" w14:textId="77777777" w:rsidR="00F572F5" w:rsidRPr="00973C23" w:rsidRDefault="00F572F5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talk, we will </w:t>
      </w:r>
      <w:r w:rsidR="005726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ail the experimental and numerical findings of the comparative study of the precipitation and </w:t>
      </w:r>
      <w:proofErr w:type="spellStart"/>
      <w:r w:rsidR="00572665">
        <w:rPr>
          <w:rFonts w:asciiTheme="minorHAnsi" w:eastAsia="MS PGothic" w:hAnsiTheme="minorHAnsi"/>
          <w:color w:val="000000"/>
          <w:sz w:val="22"/>
          <w:szCs w:val="22"/>
          <w:lang w:val="en-US"/>
        </w:rPr>
        <w:t>Lagrangian</w:t>
      </w:r>
      <w:proofErr w:type="spellEnd"/>
      <w:r w:rsidR="005726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ing, respectively. </w:t>
      </w:r>
      <w:r w:rsidRPr="00973C2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articular, we will </w:t>
      </w:r>
      <w:r w:rsidR="005726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 how to analyze the fluid composition to predict the qualitative trend of the median particle size. Furthermore, we will address the influence of inflow condition and different mixing fluids. </w:t>
      </w:r>
    </w:p>
    <w:p w14:paraId="0FFE5608" w14:textId="77777777" w:rsidR="009B0A73" w:rsidRPr="00973C23" w:rsidRDefault="009B0A73" w:rsidP="00F572F5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73C23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 </w:t>
      </w:r>
    </w:p>
    <w:p w14:paraId="2B37292E" w14:textId="77777777" w:rsidR="009B0A73" w:rsidRPr="00973C23" w:rsidRDefault="009B0A73" w:rsidP="009B0A73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73C23">
        <w:rPr>
          <w:rFonts w:asciiTheme="minorHAnsi" w:hAnsiTheme="minorHAnsi"/>
          <w:color w:val="000000"/>
        </w:rPr>
        <w:t xml:space="preserve">A. A. </w:t>
      </w:r>
      <w:proofErr w:type="spellStart"/>
      <w:r w:rsidRPr="00973C23">
        <w:rPr>
          <w:rFonts w:asciiTheme="minorHAnsi" w:hAnsiTheme="minorHAnsi"/>
          <w:color w:val="000000"/>
        </w:rPr>
        <w:t>Thorat</w:t>
      </w:r>
      <w:proofErr w:type="spellEnd"/>
      <w:r w:rsidRPr="00973C23">
        <w:rPr>
          <w:rFonts w:asciiTheme="minorHAnsi" w:hAnsiTheme="minorHAnsi"/>
          <w:color w:val="000000"/>
        </w:rPr>
        <w:t>, S.V. Dalvi, Chem. Eng. J. 181 (2012) 1-34.</w:t>
      </w:r>
    </w:p>
    <w:p w14:paraId="7E338CFE" w14:textId="77777777" w:rsidR="009B0A73" w:rsidRDefault="009B0A73" w:rsidP="009B0A73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73C23">
        <w:rPr>
          <w:rFonts w:asciiTheme="minorHAnsi" w:hAnsiTheme="minorHAnsi"/>
          <w:color w:val="000000"/>
        </w:rPr>
        <w:t xml:space="preserve">S. M. </w:t>
      </w:r>
      <w:proofErr w:type="spellStart"/>
      <w:r w:rsidRPr="00973C23">
        <w:rPr>
          <w:rFonts w:asciiTheme="minorHAnsi" w:hAnsiTheme="minorHAnsi"/>
          <w:color w:val="000000"/>
        </w:rPr>
        <w:t>D’Addio</w:t>
      </w:r>
      <w:proofErr w:type="spellEnd"/>
      <w:r w:rsidRPr="00973C23">
        <w:rPr>
          <w:rFonts w:asciiTheme="minorHAnsi" w:hAnsiTheme="minorHAnsi"/>
          <w:color w:val="000000"/>
        </w:rPr>
        <w:t xml:space="preserve">, R.K. </w:t>
      </w:r>
      <w:proofErr w:type="spellStart"/>
      <w:r w:rsidRPr="00973C23">
        <w:rPr>
          <w:rFonts w:asciiTheme="minorHAnsi" w:hAnsiTheme="minorHAnsi"/>
          <w:color w:val="000000"/>
        </w:rPr>
        <w:t>Prud’homme</w:t>
      </w:r>
      <w:proofErr w:type="spellEnd"/>
      <w:r w:rsidRPr="00973C23">
        <w:rPr>
          <w:rFonts w:asciiTheme="minorHAnsi" w:hAnsiTheme="minorHAnsi"/>
          <w:color w:val="000000"/>
        </w:rPr>
        <w:t xml:space="preserve">, Adv. Drug. </w:t>
      </w:r>
      <w:proofErr w:type="spellStart"/>
      <w:r w:rsidRPr="00973C23">
        <w:rPr>
          <w:rFonts w:asciiTheme="minorHAnsi" w:hAnsiTheme="minorHAnsi"/>
          <w:color w:val="000000"/>
        </w:rPr>
        <w:t>Deliv</w:t>
      </w:r>
      <w:proofErr w:type="spellEnd"/>
      <w:r w:rsidRPr="00973C23">
        <w:rPr>
          <w:rFonts w:asciiTheme="minorHAnsi" w:hAnsiTheme="minorHAnsi"/>
          <w:color w:val="000000"/>
        </w:rPr>
        <w:t>. Rev. 63 (2011) 417-426.</w:t>
      </w:r>
    </w:p>
    <w:p w14:paraId="1AB4F0D3" w14:textId="77777777" w:rsidR="00770FE4" w:rsidRPr="00770FE4" w:rsidRDefault="00770FE4" w:rsidP="00770FE4">
      <w:pPr>
        <w:pStyle w:val="FirstParagraph"/>
        <w:widowControl w:val="0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973C23">
        <w:rPr>
          <w:rFonts w:asciiTheme="minorHAnsi" w:hAnsiTheme="minorHAnsi"/>
          <w:color w:val="000000"/>
        </w:rPr>
        <w:t xml:space="preserve">T. Schikarski, H. Trzenschiok, W. Peukert, M. Avila, </w:t>
      </w:r>
      <w:proofErr w:type="spellStart"/>
      <w:r w:rsidRPr="00973C23">
        <w:rPr>
          <w:rFonts w:asciiTheme="minorHAnsi" w:hAnsiTheme="minorHAnsi"/>
          <w:color w:val="000000"/>
        </w:rPr>
        <w:t>Reac</w:t>
      </w:r>
      <w:proofErr w:type="spellEnd"/>
      <w:r w:rsidRPr="00973C23">
        <w:rPr>
          <w:rFonts w:asciiTheme="minorHAnsi" w:hAnsiTheme="minorHAnsi"/>
          <w:color w:val="000000"/>
        </w:rPr>
        <w:t>. Chem. Eng. (2019)</w:t>
      </w:r>
    </w:p>
    <w:p w14:paraId="2A878E91" w14:textId="77777777" w:rsidR="00704BDF" w:rsidRPr="00770FE4" w:rsidRDefault="009B0A73" w:rsidP="00770FE4">
      <w:pPr>
        <w:pStyle w:val="FirstParagraph"/>
        <w:numPr>
          <w:ilvl w:val="0"/>
          <w:numId w:val="19"/>
        </w:numPr>
        <w:tabs>
          <w:tab w:val="left" w:pos="426"/>
          <w:tab w:val="right" w:pos="7100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973C23">
        <w:rPr>
          <w:rFonts w:asciiTheme="minorHAnsi" w:hAnsiTheme="minorHAnsi"/>
          <w:color w:val="000000"/>
        </w:rPr>
        <w:t>H. Trzenschiok, M. Distaso, W. Peukert. Chem. Eng. J. 361 (2019) 429-438.</w:t>
      </w:r>
    </w:p>
    <w:sectPr w:rsidR="00704BDF" w:rsidRPr="00770FE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2053FE" w14:textId="77777777" w:rsidR="00C940CF" w:rsidRDefault="00C940CF" w:rsidP="004F5E36">
      <w:r>
        <w:separator/>
      </w:r>
    </w:p>
  </w:endnote>
  <w:endnote w:type="continuationSeparator" w:id="0">
    <w:p w14:paraId="2E17BD98" w14:textId="77777777" w:rsidR="00C940CF" w:rsidRDefault="00C940C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1D2308" w14:textId="77777777" w:rsidR="00C940CF" w:rsidRDefault="00C940CF" w:rsidP="004F5E36">
      <w:r>
        <w:separator/>
      </w:r>
    </w:p>
  </w:footnote>
  <w:footnote w:type="continuationSeparator" w:id="0">
    <w:p w14:paraId="6C5126C7" w14:textId="77777777" w:rsidR="00C940CF" w:rsidRDefault="00C940C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7DFC5F" w14:textId="77777777" w:rsidR="005B33EA" w:rsidRDefault="005B33EA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AE960D" wp14:editId="16BF6AD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8733065" wp14:editId="06146E8F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64755C" w14:textId="77777777" w:rsidR="005B33EA" w:rsidRPr="00DE0019" w:rsidRDefault="005B33EA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58E20B96" wp14:editId="72E356B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7DF72EF9" w14:textId="77777777" w:rsidR="005B33EA" w:rsidRDefault="005B33EA">
    <w:pPr>
      <w:pStyle w:val="Kopfzeile"/>
    </w:pPr>
  </w:p>
  <w:p w14:paraId="0ED1FD85" w14:textId="77777777" w:rsidR="005B33EA" w:rsidRDefault="005B33EA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820FBC" wp14:editId="16A258C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122C5D92"/>
    <w:multiLevelType w:val="multilevel"/>
    <w:tmpl w:val="CE44B11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>
    <w:nsid w:val="208958E7"/>
    <w:multiLevelType w:val="multilevel"/>
    <w:tmpl w:val="C472D38A"/>
    <w:lvl w:ilvl="0">
      <w:start w:val="1"/>
      <w:numFmt w:val="decimal"/>
      <w:lvlText w:val="[%1]"/>
      <w:lvlJc w:val="left"/>
      <w:pPr>
        <w:ind w:left="360" w:hanging="360"/>
      </w:pPr>
      <w:rPr>
        <w:sz w:val="22"/>
        <w:szCs w:val="18"/>
      </w:r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13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4"/>
  </w:num>
  <w:num w:numId="14">
    <w:abstractNumId w:val="16"/>
  </w:num>
  <w:num w:numId="15">
    <w:abstractNumId w:val="17"/>
  </w:num>
  <w:num w:numId="16">
    <w:abstractNumId w:val="18"/>
  </w:num>
  <w:num w:numId="17">
    <w:abstractNumId w:val="10"/>
  </w:num>
  <w:num w:numId="18">
    <w:abstractNumId w:val="11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trackRevisions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12B8"/>
    <w:rsid w:val="000027C0"/>
    <w:rsid w:val="000117CB"/>
    <w:rsid w:val="0003148D"/>
    <w:rsid w:val="00062A9A"/>
    <w:rsid w:val="000659D3"/>
    <w:rsid w:val="000A03B2"/>
    <w:rsid w:val="000D34BE"/>
    <w:rsid w:val="000E36F1"/>
    <w:rsid w:val="000E3A73"/>
    <w:rsid w:val="000E414A"/>
    <w:rsid w:val="000F4076"/>
    <w:rsid w:val="00112CE1"/>
    <w:rsid w:val="00115FB9"/>
    <w:rsid w:val="0013121F"/>
    <w:rsid w:val="00134DE4"/>
    <w:rsid w:val="00135AD6"/>
    <w:rsid w:val="00150E59"/>
    <w:rsid w:val="0017250B"/>
    <w:rsid w:val="00172B10"/>
    <w:rsid w:val="00184AD6"/>
    <w:rsid w:val="001B65C1"/>
    <w:rsid w:val="001C684B"/>
    <w:rsid w:val="001D53FC"/>
    <w:rsid w:val="001F1C15"/>
    <w:rsid w:val="001F2EC7"/>
    <w:rsid w:val="002065DB"/>
    <w:rsid w:val="002447EF"/>
    <w:rsid w:val="00250F65"/>
    <w:rsid w:val="00251550"/>
    <w:rsid w:val="00254B2F"/>
    <w:rsid w:val="0027221A"/>
    <w:rsid w:val="002749C1"/>
    <w:rsid w:val="00275B61"/>
    <w:rsid w:val="002D1F12"/>
    <w:rsid w:val="002E3687"/>
    <w:rsid w:val="003009B7"/>
    <w:rsid w:val="0030469C"/>
    <w:rsid w:val="00343E2C"/>
    <w:rsid w:val="003723D4"/>
    <w:rsid w:val="00393147"/>
    <w:rsid w:val="003A7D1C"/>
    <w:rsid w:val="003F1B9A"/>
    <w:rsid w:val="004122AF"/>
    <w:rsid w:val="004135F2"/>
    <w:rsid w:val="00421FAA"/>
    <w:rsid w:val="00454472"/>
    <w:rsid w:val="0046164A"/>
    <w:rsid w:val="00462DCD"/>
    <w:rsid w:val="00481108"/>
    <w:rsid w:val="004B6423"/>
    <w:rsid w:val="004C558B"/>
    <w:rsid w:val="004D1162"/>
    <w:rsid w:val="004E4DD6"/>
    <w:rsid w:val="004F5E36"/>
    <w:rsid w:val="005062B8"/>
    <w:rsid w:val="005119A5"/>
    <w:rsid w:val="005278B7"/>
    <w:rsid w:val="005346C8"/>
    <w:rsid w:val="00572665"/>
    <w:rsid w:val="00584899"/>
    <w:rsid w:val="00594E9F"/>
    <w:rsid w:val="005B33EA"/>
    <w:rsid w:val="005B61E6"/>
    <w:rsid w:val="005C77E1"/>
    <w:rsid w:val="005D6A2F"/>
    <w:rsid w:val="005E1A82"/>
    <w:rsid w:val="005F0A28"/>
    <w:rsid w:val="005F0E5E"/>
    <w:rsid w:val="006120DD"/>
    <w:rsid w:val="00615D99"/>
    <w:rsid w:val="00620DEE"/>
    <w:rsid w:val="00625639"/>
    <w:rsid w:val="0064184D"/>
    <w:rsid w:val="00660D72"/>
    <w:rsid w:val="00660E3E"/>
    <w:rsid w:val="00662E74"/>
    <w:rsid w:val="006706B7"/>
    <w:rsid w:val="00690F2A"/>
    <w:rsid w:val="006A57DB"/>
    <w:rsid w:val="006A58D2"/>
    <w:rsid w:val="006B6584"/>
    <w:rsid w:val="006C5579"/>
    <w:rsid w:val="006E7DF2"/>
    <w:rsid w:val="006F4FBF"/>
    <w:rsid w:val="00704BDF"/>
    <w:rsid w:val="00715CF2"/>
    <w:rsid w:val="0073024E"/>
    <w:rsid w:val="00735790"/>
    <w:rsid w:val="00736B13"/>
    <w:rsid w:val="007447F3"/>
    <w:rsid w:val="00751967"/>
    <w:rsid w:val="007661C8"/>
    <w:rsid w:val="00770FE4"/>
    <w:rsid w:val="0077223B"/>
    <w:rsid w:val="00786156"/>
    <w:rsid w:val="007C18F9"/>
    <w:rsid w:val="007D52CD"/>
    <w:rsid w:val="00813288"/>
    <w:rsid w:val="008168FC"/>
    <w:rsid w:val="008371C9"/>
    <w:rsid w:val="008479A2"/>
    <w:rsid w:val="00875F01"/>
    <w:rsid w:val="0087637F"/>
    <w:rsid w:val="008807BD"/>
    <w:rsid w:val="008A1512"/>
    <w:rsid w:val="008D0BEB"/>
    <w:rsid w:val="008E566E"/>
    <w:rsid w:val="00901EB6"/>
    <w:rsid w:val="009175F5"/>
    <w:rsid w:val="0092115C"/>
    <w:rsid w:val="00925231"/>
    <w:rsid w:val="0093679A"/>
    <w:rsid w:val="009450CE"/>
    <w:rsid w:val="00946730"/>
    <w:rsid w:val="0095164B"/>
    <w:rsid w:val="009556A9"/>
    <w:rsid w:val="009724C0"/>
    <w:rsid w:val="00973C23"/>
    <w:rsid w:val="00996483"/>
    <w:rsid w:val="009B0A73"/>
    <w:rsid w:val="009C2CB9"/>
    <w:rsid w:val="009E788A"/>
    <w:rsid w:val="009F4F3A"/>
    <w:rsid w:val="00A07387"/>
    <w:rsid w:val="00A1763D"/>
    <w:rsid w:val="00A17CEC"/>
    <w:rsid w:val="00A27EF0"/>
    <w:rsid w:val="00A64323"/>
    <w:rsid w:val="00A739AE"/>
    <w:rsid w:val="00A76EFC"/>
    <w:rsid w:val="00A9626B"/>
    <w:rsid w:val="00A97F29"/>
    <w:rsid w:val="00AA03E1"/>
    <w:rsid w:val="00AB0964"/>
    <w:rsid w:val="00AB673B"/>
    <w:rsid w:val="00AE377D"/>
    <w:rsid w:val="00AF6457"/>
    <w:rsid w:val="00B42772"/>
    <w:rsid w:val="00B44FB8"/>
    <w:rsid w:val="00B61DBF"/>
    <w:rsid w:val="00BA3A4F"/>
    <w:rsid w:val="00BC30C9"/>
    <w:rsid w:val="00BE3E58"/>
    <w:rsid w:val="00C01616"/>
    <w:rsid w:val="00C0162B"/>
    <w:rsid w:val="00C1723A"/>
    <w:rsid w:val="00C345B1"/>
    <w:rsid w:val="00C40142"/>
    <w:rsid w:val="00C466CD"/>
    <w:rsid w:val="00C51BD1"/>
    <w:rsid w:val="00C57182"/>
    <w:rsid w:val="00C655FD"/>
    <w:rsid w:val="00C6642A"/>
    <w:rsid w:val="00C867B1"/>
    <w:rsid w:val="00C906D5"/>
    <w:rsid w:val="00C940CF"/>
    <w:rsid w:val="00C94434"/>
    <w:rsid w:val="00CA1C95"/>
    <w:rsid w:val="00CA5A9C"/>
    <w:rsid w:val="00CC743B"/>
    <w:rsid w:val="00CD5FE2"/>
    <w:rsid w:val="00D02B4C"/>
    <w:rsid w:val="00D10B2E"/>
    <w:rsid w:val="00D404B5"/>
    <w:rsid w:val="00D84576"/>
    <w:rsid w:val="00D863FC"/>
    <w:rsid w:val="00DB5BFB"/>
    <w:rsid w:val="00DC24FB"/>
    <w:rsid w:val="00DE0019"/>
    <w:rsid w:val="00DE264A"/>
    <w:rsid w:val="00E041E7"/>
    <w:rsid w:val="00E065D5"/>
    <w:rsid w:val="00E06F57"/>
    <w:rsid w:val="00E23CA1"/>
    <w:rsid w:val="00E409A8"/>
    <w:rsid w:val="00E7209D"/>
    <w:rsid w:val="00E93A36"/>
    <w:rsid w:val="00EA50E1"/>
    <w:rsid w:val="00EC61A9"/>
    <w:rsid w:val="00EE0131"/>
    <w:rsid w:val="00EF056B"/>
    <w:rsid w:val="00F20A21"/>
    <w:rsid w:val="00F22AAC"/>
    <w:rsid w:val="00F30C64"/>
    <w:rsid w:val="00F3163A"/>
    <w:rsid w:val="00F430EE"/>
    <w:rsid w:val="00F572F5"/>
    <w:rsid w:val="00F809F8"/>
    <w:rsid w:val="00F81B68"/>
    <w:rsid w:val="00F82B4F"/>
    <w:rsid w:val="00FB54D7"/>
    <w:rsid w:val="00FB730C"/>
    <w:rsid w:val="00FC2245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152F2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eiche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eiche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eiche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eiche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eiche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eiche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eiche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eiche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eichen">
    <w:name w:val="Textkörper 2 Zeichen"/>
    <w:basedOn w:val="Absatz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eiche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eichen"/>
    <w:uiPriority w:val="99"/>
    <w:semiHidden/>
    <w:unhideWhenUsed/>
    <w:rsid w:val="0003148D"/>
    <w:pPr>
      <w:spacing w:after="120"/>
    </w:pPr>
  </w:style>
  <w:style w:type="character" w:customStyle="1" w:styleId="TextkrperZeichen">
    <w:name w:val="Textkörper Zeichen"/>
    <w:basedOn w:val="Absatz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eichen"/>
    <w:uiPriority w:val="99"/>
    <w:semiHidden/>
    <w:unhideWhenUsed/>
    <w:locked/>
    <w:rsid w:val="0003148D"/>
  </w:style>
  <w:style w:type="character" w:customStyle="1" w:styleId="DatumZeichen">
    <w:name w:val="Datum Zeichen"/>
    <w:basedOn w:val="Absatz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eichen">
    <w:name w:val="Unterschrift Zeichen"/>
    <w:basedOn w:val="Absatz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eichen">
    <w:name w:val="E-Mail-Signatur Zeichen"/>
    <w:basedOn w:val="Absatz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eichen"/>
    <w:uiPriority w:val="99"/>
    <w:semiHidden/>
    <w:unhideWhenUsed/>
    <w:locked/>
    <w:rsid w:val="0003148D"/>
  </w:style>
  <w:style w:type="character" w:customStyle="1" w:styleId="AnredeZeichen">
    <w:name w:val="Anrede Zeichen"/>
    <w:basedOn w:val="Absatz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eichen">
    <w:name w:val="Grußformel Zeichen"/>
    <w:basedOn w:val="Absatz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eiche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uiPriority w:val="99"/>
    <w:semiHidden/>
    <w:rsid w:val="0003148D"/>
    <w:rPr>
      <w:i/>
      <w:iCs/>
    </w:rPr>
  </w:style>
  <w:style w:type="paragraph" w:styleId="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eiche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eichen">
    <w:name w:val="Fuß/-Endnotenüberschrift Zeichen"/>
    <w:basedOn w:val="Absatz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eiche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eichen">
    <w:name w:val="HTML Vorformatiert Zeichen"/>
    <w:basedOn w:val="Absatz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eiche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eichen">
    <w:name w:val="Textkörper-Erstzeileneinzug Zeichen"/>
    <w:basedOn w:val="TextkrperZeichen"/>
    <w:link w:val="Textkrper-Erstzeileneinzug"/>
    <w:uiPriority w:val="99"/>
    <w:semiHidden/>
    <w:rsid w:val="0003148D"/>
  </w:style>
  <w:style w:type="paragraph" w:styleId="Textkrpereinzug">
    <w:name w:val="Body Text Indent"/>
    <w:basedOn w:val="Standard"/>
    <w:link w:val="TextkrpereinzugZeiche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einzugZeichen">
    <w:name w:val="Textkörpereinzug Zeichen"/>
    <w:basedOn w:val="Absatzstandardschriftart"/>
    <w:link w:val="Textkrpereinzug"/>
    <w:uiPriority w:val="99"/>
    <w:semiHidden/>
    <w:rsid w:val="0003148D"/>
  </w:style>
  <w:style w:type="paragraph" w:styleId="Textkrper-Erstzeileneinzug2">
    <w:name w:val="Body Text First Indent 2"/>
    <w:basedOn w:val="Textkrpereinzug"/>
    <w:link w:val="Textkrper-Erstzeileneinzug2Zeiche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eichen">
    <w:name w:val="Textkörper-Erstzeileneinzug 2 Zeichen"/>
    <w:basedOn w:val="TextkrpereinzugZeiche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einzug2">
    <w:name w:val="Body Text Indent 2"/>
    <w:basedOn w:val="Standard"/>
    <w:link w:val="Textkrpereinzug2Zeiche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einzug2Zeichen">
    <w:name w:val="Textkörpereinzug 2 Zeichen"/>
    <w:basedOn w:val="Absatzstandardschriftart"/>
    <w:link w:val="Textkrpereinzug2"/>
    <w:uiPriority w:val="99"/>
    <w:semiHidden/>
    <w:rsid w:val="0003148D"/>
  </w:style>
  <w:style w:type="paragraph" w:styleId="Textkrpereinzug3">
    <w:name w:val="Body Text Indent 3"/>
    <w:basedOn w:val="Standard"/>
    <w:link w:val="Textkrpereinzug3Zeiche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locked/>
    <w:rsid w:val="0003148D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eiche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eichen">
    <w:name w:val="Fußnotentext Zeichen"/>
    <w:basedOn w:val="Absatz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Zusatz1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8371C9"/>
    <w:pPr>
      <w:ind w:left="720"/>
      <w:contextualSpacing/>
    </w:pPr>
  </w:style>
  <w:style w:type="character" w:styleId="Kommentarzeichen">
    <w:name w:val="annotation reference"/>
    <w:basedOn w:val="Absatzstandardschriftart"/>
    <w:uiPriority w:val="99"/>
    <w:semiHidden/>
    <w:unhideWhenUsed/>
    <w:locked/>
    <w:rsid w:val="00F430EE"/>
    <w:rPr>
      <w:sz w:val="16"/>
      <w:szCs w:val="16"/>
    </w:rPr>
  </w:style>
  <w:style w:type="character" w:styleId="Platzhaltertext">
    <w:name w:val="Placeholder Text"/>
    <w:basedOn w:val="Absatzstandardschriftart"/>
    <w:uiPriority w:val="99"/>
    <w:semiHidden/>
    <w:locked/>
    <w:rsid w:val="00BA3A4F"/>
    <w:rPr>
      <w:color w:val="80808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eiche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eiche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eiche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eiche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eiche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eiche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eiche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eiche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eiche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eichen">
    <w:name w:val="Textkörper 2 Zeichen"/>
    <w:basedOn w:val="Absatz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eiche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eichen"/>
    <w:uiPriority w:val="99"/>
    <w:semiHidden/>
    <w:unhideWhenUsed/>
    <w:rsid w:val="0003148D"/>
    <w:pPr>
      <w:spacing w:after="120"/>
    </w:pPr>
  </w:style>
  <w:style w:type="character" w:customStyle="1" w:styleId="TextkrperZeichen">
    <w:name w:val="Textkörper Zeichen"/>
    <w:basedOn w:val="Absatz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eichen"/>
    <w:uiPriority w:val="99"/>
    <w:semiHidden/>
    <w:unhideWhenUsed/>
    <w:locked/>
    <w:rsid w:val="0003148D"/>
  </w:style>
  <w:style w:type="character" w:customStyle="1" w:styleId="DatumZeichen">
    <w:name w:val="Datum Zeichen"/>
    <w:basedOn w:val="Absatz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eichen">
    <w:name w:val="Unterschrift Zeichen"/>
    <w:basedOn w:val="Absatz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eichen">
    <w:name w:val="E-Mail-Signatur Zeichen"/>
    <w:basedOn w:val="Absatz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eichen"/>
    <w:uiPriority w:val="99"/>
    <w:semiHidden/>
    <w:unhideWhenUsed/>
    <w:locked/>
    <w:rsid w:val="0003148D"/>
  </w:style>
  <w:style w:type="character" w:customStyle="1" w:styleId="AnredeZeichen">
    <w:name w:val="Anrede Zeichen"/>
    <w:basedOn w:val="Absatz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eiche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eichen">
    <w:name w:val="Grußformel Zeichen"/>
    <w:basedOn w:val="Absatz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eiche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uiPriority w:val="99"/>
    <w:semiHidden/>
    <w:rsid w:val="0003148D"/>
    <w:rPr>
      <w:i/>
      <w:iCs/>
    </w:rPr>
  </w:style>
  <w:style w:type="paragraph" w:styleId="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eiche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eichen">
    <w:name w:val="Fuß/-Endnotenüberschrift Zeichen"/>
    <w:basedOn w:val="Absatz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eiche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eichen">
    <w:name w:val="HTML Vorformatiert Zeichen"/>
    <w:basedOn w:val="Absatz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eiche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eichen">
    <w:name w:val="Textkörper-Erstzeileneinzug Zeichen"/>
    <w:basedOn w:val="TextkrperZeichen"/>
    <w:link w:val="Textkrper-Erstzeileneinzug"/>
    <w:uiPriority w:val="99"/>
    <w:semiHidden/>
    <w:rsid w:val="0003148D"/>
  </w:style>
  <w:style w:type="paragraph" w:styleId="Textkrpereinzug">
    <w:name w:val="Body Text Indent"/>
    <w:basedOn w:val="Standard"/>
    <w:link w:val="TextkrpereinzugZeiche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einzugZeichen">
    <w:name w:val="Textkörpereinzug Zeichen"/>
    <w:basedOn w:val="Absatzstandardschriftart"/>
    <w:link w:val="Textkrpereinzug"/>
    <w:uiPriority w:val="99"/>
    <w:semiHidden/>
    <w:rsid w:val="0003148D"/>
  </w:style>
  <w:style w:type="paragraph" w:styleId="Textkrper-Erstzeileneinzug2">
    <w:name w:val="Body Text First Indent 2"/>
    <w:basedOn w:val="Textkrpereinzug"/>
    <w:link w:val="Textkrper-Erstzeileneinzug2Zeiche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eichen">
    <w:name w:val="Textkörper-Erstzeileneinzug 2 Zeichen"/>
    <w:basedOn w:val="TextkrpereinzugZeiche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einzug2">
    <w:name w:val="Body Text Indent 2"/>
    <w:basedOn w:val="Standard"/>
    <w:link w:val="Textkrpereinzug2Zeiche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einzug2Zeichen">
    <w:name w:val="Textkörpereinzug 2 Zeichen"/>
    <w:basedOn w:val="Absatzstandardschriftart"/>
    <w:link w:val="Textkrpereinzug2"/>
    <w:uiPriority w:val="99"/>
    <w:semiHidden/>
    <w:rsid w:val="0003148D"/>
  </w:style>
  <w:style w:type="paragraph" w:styleId="Textkrpereinzug3">
    <w:name w:val="Body Text Indent 3"/>
    <w:basedOn w:val="Standard"/>
    <w:link w:val="Textkrpereinzug3Zeiche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locked/>
    <w:rsid w:val="0003148D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eiche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eiche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eichen">
    <w:name w:val="Fußnotentext Zeichen"/>
    <w:basedOn w:val="Absatz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eiche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eichen">
    <w:name w:val="Überschrift 2 Zeichen"/>
    <w:basedOn w:val="Absatz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eichen">
    <w:name w:val="Überschrift 4 Zeichen"/>
    <w:basedOn w:val="Absatz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eichen">
    <w:name w:val="Überschrift 5 Zeichen"/>
    <w:basedOn w:val="Absatz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eichen">
    <w:name w:val="Überschrift 6 Zeichen"/>
    <w:basedOn w:val="Absatz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eichen">
    <w:name w:val="Überschrift 7 Zeichen"/>
    <w:basedOn w:val="Absatz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eichen">
    <w:name w:val="Überschrift 8 Zeichen"/>
    <w:basedOn w:val="Absatz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Zusatz1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eichen">
    <w:name w:val="Kopfzeile Zeichen"/>
    <w:basedOn w:val="Absatz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eiche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qFormat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qFormat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8371C9"/>
    <w:pPr>
      <w:ind w:left="720"/>
      <w:contextualSpacing/>
    </w:pPr>
  </w:style>
  <w:style w:type="character" w:styleId="Kommentarzeichen">
    <w:name w:val="annotation reference"/>
    <w:basedOn w:val="Absatzstandardschriftart"/>
    <w:uiPriority w:val="99"/>
    <w:semiHidden/>
    <w:unhideWhenUsed/>
    <w:locked/>
    <w:rsid w:val="00F430EE"/>
    <w:rPr>
      <w:sz w:val="16"/>
      <w:szCs w:val="16"/>
    </w:rPr>
  </w:style>
  <w:style w:type="character" w:styleId="Platzhaltertext">
    <w:name w:val="Placeholder Text"/>
    <w:basedOn w:val="Absatzstandardschriftart"/>
    <w:uiPriority w:val="99"/>
    <w:semiHidden/>
    <w:locked/>
    <w:rsid w:val="00BA3A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9FA5C-5EBC-9144-AC18-A4DA96134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8</Words>
  <Characters>4845</Characters>
  <Application>Microsoft Macintosh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Tobias</cp:lastModifiedBy>
  <cp:revision>26</cp:revision>
  <cp:lastPrinted>2015-05-12T18:31:00Z</cp:lastPrinted>
  <dcterms:created xsi:type="dcterms:W3CDTF">2019-01-15T05:05:00Z</dcterms:created>
  <dcterms:modified xsi:type="dcterms:W3CDTF">2019-01-15T15:05:00Z</dcterms:modified>
</cp:coreProperties>
</file>